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1D82" w14:textId="52D4AF4B" w:rsidR="00172F7B" w:rsidRDefault="00172F7B" w:rsidP="00172F7B">
      <w:r>
        <w:t>JAN OLE RYPESTØL</w:t>
      </w:r>
    </w:p>
    <w:p w14:paraId="21C85F32" w14:textId="77777777" w:rsidR="00172F7B" w:rsidRDefault="00172F7B" w:rsidP="00172F7B"/>
    <w:p w14:paraId="08BF3347" w14:textId="643F2A23" w:rsidR="00172F7B" w:rsidRDefault="00172F7B" w:rsidP="00172F7B">
      <w:r>
        <w:t xml:space="preserve">Prisvinner Jan Ole Rypestøl er en energisk og engasjert leder og rådgiver i Ungt Entreprenørskap Agder. Han </w:t>
      </w:r>
      <w:proofErr w:type="gramStart"/>
      <w:r>
        <w:t>fokuserer</w:t>
      </w:r>
      <w:proofErr w:type="gramEnd"/>
      <w:r>
        <w:t xml:space="preserve"> på bruken av alternative metoder for å motivere unge til å lære gjennom å drive egen bedrift. Rypestøl brenner for å lære barn og unge </w:t>
      </w:r>
      <w:proofErr w:type="spellStart"/>
      <w:r>
        <w:t>entreprenøskapsferdigheter</w:t>
      </w:r>
      <w:proofErr w:type="spellEnd"/>
      <w:r>
        <w:t xml:space="preserve">. De siste årene har Ungt Entreprenørskap Agder ligget i norgestoppen både hva angår aktivitetsnivå og antall deltakere i bedriftsprogrammer. </w:t>
      </w:r>
    </w:p>
    <w:p w14:paraId="2A1EF161" w14:textId="77777777" w:rsidR="00172F7B" w:rsidRDefault="00172F7B" w:rsidP="00172F7B"/>
    <w:p w14:paraId="001ECDC4" w14:textId="0C3A61AF" w:rsidR="00172F7B" w:rsidRDefault="00172F7B" w:rsidP="00172F7B">
      <w:r>
        <w:t>Jan Ole Rypestøl er sammen med sine rådgivere ansvarlig for at 11.000 barn og unge i Agderregionen får en ny opplevelse i skolen og stimuleres til kreativitet og skaperglede, mot og samarbeid!</w:t>
      </w:r>
    </w:p>
    <w:p w14:paraId="2C90B99D" w14:textId="475EF33B" w:rsidR="00F307CD" w:rsidRDefault="00172F7B" w:rsidP="00172F7B">
      <w:r>
        <w:t>Rypestøl har i sitt arbeid kontakt med flere hundre lærere i Agder, og ca. 120 små/store bedrifter. Slik bidrar han til at næringslivet og skolene knyttes tettere sammen. Gjennom å trene fremtidens voksne i gründerskap, kreativitet og innovasjon bidrar Ungt Entreprenørskap til økt verdiskaping og fremtidig vekst.</w:t>
      </w:r>
    </w:p>
    <w:p w14:paraId="20A5F2BB" w14:textId="195DB0AD" w:rsidR="0083561C" w:rsidRDefault="0083561C" w:rsidP="00172F7B"/>
    <w:p w14:paraId="3A4F8DED" w14:textId="174337A1" w:rsidR="0083561C" w:rsidRDefault="0083561C" w:rsidP="00172F7B">
      <w:r>
        <w:t xml:space="preserve">--------------------------------------------------------------------------------------------------------------------------------------  </w:t>
      </w:r>
    </w:p>
    <w:p w14:paraId="08B9D3B0" w14:textId="77777777" w:rsidR="0083561C" w:rsidRDefault="0083561C" w:rsidP="00172F7B"/>
    <w:p w14:paraId="5FF9E88A" w14:textId="6954EB7E" w:rsidR="0083561C" w:rsidRPr="0083561C" w:rsidRDefault="0083561C" w:rsidP="00172F7B">
      <w:pPr>
        <w:rPr>
          <w:sz w:val="36"/>
          <w:szCs w:val="36"/>
        </w:rPr>
      </w:pPr>
      <w:r w:rsidRPr="0083561C">
        <w:rPr>
          <w:sz w:val="36"/>
          <w:szCs w:val="36"/>
        </w:rPr>
        <w:t>TRANSLATED VERSION</w:t>
      </w:r>
    </w:p>
    <w:p w14:paraId="661F9BA6" w14:textId="65A328D6" w:rsidR="0083561C" w:rsidRDefault="0083561C" w:rsidP="00172F7B"/>
    <w:p w14:paraId="75003B9B" w14:textId="77777777" w:rsidR="0083561C" w:rsidRPr="0083561C" w:rsidRDefault="0083561C" w:rsidP="0083561C">
      <w:pPr>
        <w:rPr>
          <w:lang w:val="en-GB"/>
        </w:rPr>
      </w:pPr>
      <w:r w:rsidRPr="0083561C">
        <w:rPr>
          <w:lang w:val="en-GB"/>
        </w:rPr>
        <w:t>JAN OLE RYPESTØL</w:t>
      </w:r>
    </w:p>
    <w:p w14:paraId="3292208C" w14:textId="77777777" w:rsidR="00074D50" w:rsidRPr="00CF6594" w:rsidRDefault="00074D50" w:rsidP="00074D50">
      <w:pPr>
        <w:rPr>
          <w:lang w:val="en-GB"/>
        </w:rPr>
      </w:pPr>
      <w:r w:rsidRPr="00CF6594">
        <w:rPr>
          <w:lang w:val="en-GB"/>
        </w:rPr>
        <w:t>The prize winner, Jan Ole Rypestøl, is an energetic and committed leader and advisor at Junior Achievement Young Enterprise Agder. He uses alternative methods to motivate young people to learn through mini-company pedagogics. Rypestøl is passionate about teaching children and young people entrepreneurship skills. In recent years, Young Entrepreneurship Agder has been at the top of Norway regarding activity level and the number of participants in the various mini-company programs.</w:t>
      </w:r>
    </w:p>
    <w:p w14:paraId="2AF76198" w14:textId="77777777" w:rsidR="00074D50" w:rsidRPr="00CF6594" w:rsidRDefault="00074D50" w:rsidP="00074D50">
      <w:pPr>
        <w:rPr>
          <w:lang w:val="en-GB"/>
        </w:rPr>
      </w:pPr>
      <w:r w:rsidRPr="00CF6594">
        <w:rPr>
          <w:lang w:val="en-GB"/>
        </w:rPr>
        <w:t xml:space="preserve">Jan Ole Rypestøl and his advisers ensure that 11,000 children and young people in the Agder region have a new experience at school and are stimulated to creativity and creative joy, </w:t>
      </w:r>
      <w:proofErr w:type="gramStart"/>
      <w:r w:rsidRPr="00CF6594">
        <w:rPr>
          <w:lang w:val="en-GB"/>
        </w:rPr>
        <w:t>courage</w:t>
      </w:r>
      <w:proofErr w:type="gramEnd"/>
      <w:r w:rsidRPr="00CF6594">
        <w:rPr>
          <w:lang w:val="en-GB"/>
        </w:rPr>
        <w:t xml:space="preserve"> and cooperation!</w:t>
      </w:r>
    </w:p>
    <w:p w14:paraId="6F67C9AD" w14:textId="77777777" w:rsidR="00074D50" w:rsidRPr="00CF6594" w:rsidRDefault="00074D50" w:rsidP="00074D50">
      <w:pPr>
        <w:rPr>
          <w:lang w:val="en-GB"/>
        </w:rPr>
      </w:pPr>
      <w:r w:rsidRPr="00CF6594">
        <w:rPr>
          <w:lang w:val="en-GB"/>
        </w:rPr>
        <w:t>In his work, Rypestøl has contact with several hundred teachers in Agder, and approx. 120 small and large local firms. In this way, he contributes to the business community and schools being more closely linked. By training the adults of the future in entrepreneurship, creativity and innovation, Junior Achievement Young Enterprise Agder contributes to increased value creation and future growth.</w:t>
      </w:r>
    </w:p>
    <w:p w14:paraId="7BB0DA4B" w14:textId="77777777" w:rsidR="00074D50" w:rsidRPr="00CF6594" w:rsidRDefault="00074D50" w:rsidP="00074D50">
      <w:pPr>
        <w:pStyle w:val="NormalWeb"/>
        <w:spacing w:before="0" w:beforeAutospacing="0" w:after="0" w:afterAutospacing="0"/>
      </w:pPr>
    </w:p>
    <w:p w14:paraId="3F628B69" w14:textId="56C083EE" w:rsidR="0083561C" w:rsidRPr="0083561C" w:rsidRDefault="0083561C" w:rsidP="00074D50">
      <w:pPr>
        <w:rPr>
          <w:lang w:val="en-GB"/>
        </w:rPr>
      </w:pPr>
    </w:p>
    <w:sectPr w:rsidR="0083561C" w:rsidRPr="0083561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NzIxNrUEQWMDJR2l4NTi4sz8PJACo1oA2sm8kCwAAAA="/>
  </w:docVars>
  <w:rsids>
    <w:rsidRoot w:val="00172F7B"/>
    <w:rsid w:val="00074D50"/>
    <w:rsid w:val="00172F7B"/>
    <w:rsid w:val="0083561C"/>
    <w:rsid w:val="00F307C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381EC"/>
  <w15:chartTrackingRefBased/>
  <w15:docId w15:val="{AF888B96-D21C-48F9-AD05-FBBCC8D53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NormalWeb">
    <w:name w:val="Normal (Web)"/>
    <w:basedOn w:val="Normal"/>
    <w:uiPriority w:val="99"/>
    <w:semiHidden/>
    <w:unhideWhenUsed/>
    <w:rsid w:val="00074D50"/>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7</Characters>
  <Application>Microsoft Office Word</Application>
  <DocSecurity>0</DocSecurity>
  <Lines>15</Lines>
  <Paragraphs>4</Paragraphs>
  <ScaleCrop>false</ScaleCrop>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Ole Rypestøl</dc:creator>
  <cp:keywords/>
  <dc:description/>
  <cp:lastModifiedBy>Jan Ole Rypestøl</cp:lastModifiedBy>
  <cp:revision>2</cp:revision>
  <dcterms:created xsi:type="dcterms:W3CDTF">2022-01-14T06:45:00Z</dcterms:created>
  <dcterms:modified xsi:type="dcterms:W3CDTF">2022-01-1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2-01-03T08:33:53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0870d360-b0f5-40d6-bef6-28ead141fd28</vt:lpwstr>
  </property>
  <property fmtid="{D5CDD505-2E9C-101B-9397-08002B2CF9AE}" pid="8" name="MSIP_Label_b4114459-e220-4ae9-b339-4ebe6008cdd4_ContentBits">
    <vt:lpwstr>0</vt:lpwstr>
  </property>
</Properties>
</file>